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30D59F20" w:rsidR="002A3BB6" w:rsidRPr="002A3BB6" w:rsidRDefault="002A3BB6" w:rsidP="002C6476">
      <w:pPr>
        <w:jc w:val="center"/>
        <w:rPr>
          <w:lang w:val="bg-BG"/>
        </w:rPr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Hyperlink"/>
          </w:rPr>
          <w:t xml:space="preserve">"Java </w:t>
        </w:r>
        <w:r w:rsidR="002C6476">
          <w:rPr>
            <w:rStyle w:val="Hyperlink"/>
            <w:noProof/>
          </w:rPr>
          <w:t>Advanced</w:t>
        </w:r>
        <w:r w:rsidRPr="002A3BB6">
          <w:rPr>
            <w:rStyle w:val="Hyperlink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Hyperlink"/>
          </w:rPr>
          <w:t>Judge</w:t>
        </w:r>
      </w:hyperlink>
      <w:r w:rsidRPr="002A3BB6">
        <w:t>.</w:t>
      </w:r>
    </w:p>
    <w:p w14:paraId="0A4262E6" w14:textId="77777777" w:rsidR="002A3BB6" w:rsidRPr="00CF3AA4" w:rsidRDefault="002A3BB6" w:rsidP="002A3BB6">
      <w:pPr>
        <w:pStyle w:val="Heading2"/>
        <w:rPr>
          <w:highlight w:val="yellow"/>
          <w:lang w:val="bg-BG"/>
        </w:rPr>
      </w:pPr>
      <w:bookmarkStart w:id="0" w:name="_GoBack"/>
      <w:bookmarkEnd w:id="0"/>
      <w:r w:rsidRPr="00CF3AA4">
        <w:rPr>
          <w:highlight w:val="yellow"/>
        </w:rPr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>int</w:t>
            </w:r>
            <w:proofErr w:type="spellEnd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n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>int</w:t>
            </w:r>
            <w:proofErr w:type="spellEnd"/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&lt; n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input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)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bonus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Person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  <w:lang w:val="en-GB" w:eastAsia="en-GB"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  <w:lang w:val="en-GB" w:eastAsia="en-GB"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en-GB" w:eastAsia="en-GB"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A4ADCD" w14:textId="77777777" w:rsidR="008F1034" w:rsidRDefault="008F1034" w:rsidP="008068A2">
      <w:pPr>
        <w:spacing w:after="0" w:line="240" w:lineRule="auto"/>
      </w:pPr>
      <w:r>
        <w:separator/>
      </w:r>
    </w:p>
  </w:endnote>
  <w:endnote w:type="continuationSeparator" w:id="0">
    <w:p w14:paraId="55C25E03" w14:textId="77777777" w:rsidR="008F1034" w:rsidRDefault="008F10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9021E6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02020"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9021E6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02020"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C519E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3AA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3AA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C519E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3AA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3AA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E004D3" w14:textId="77777777" w:rsidR="008F1034" w:rsidRDefault="008F1034" w:rsidP="008068A2">
      <w:pPr>
        <w:spacing w:after="0" w:line="240" w:lineRule="auto"/>
      </w:pPr>
      <w:r>
        <w:separator/>
      </w:r>
    </w:p>
  </w:footnote>
  <w:footnote w:type="continuationSeparator" w:id="0">
    <w:p w14:paraId="51919A08" w14:textId="77777777" w:rsidR="008F1034" w:rsidRDefault="008F10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6"/>
  </w:num>
  <w:num w:numId="41">
    <w:abstractNumId w:val="18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034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3AA4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3" Type="http://schemas.openxmlformats.org/officeDocument/2006/relationships/image" Target="media/image13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FB22E6F-BEFD-40C2-B1C5-58CAD983A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1</TotalTime>
  <Pages>6</Pages>
  <Words>883</Words>
  <Characters>503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Cveti</cp:lastModifiedBy>
  <cp:revision>8</cp:revision>
  <cp:lastPrinted>2015-10-26T22:35:00Z</cp:lastPrinted>
  <dcterms:created xsi:type="dcterms:W3CDTF">2019-11-12T12:29:00Z</dcterms:created>
  <dcterms:modified xsi:type="dcterms:W3CDTF">2023-02-27T18:36:00Z</dcterms:modified>
  <cp:category>programming; education; software engineering; software development</cp:category>
</cp:coreProperties>
</file>